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ba6bf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p>
      <w:pPr>
        <w:pStyle w:val="FirstParagraph"/>
      </w:pPr>
      <w:r>
        <w:t xml:space="preserve">Los análisis siguientes corresponden a cambios de cierre de brechas respecto al contexto de flexibilidad de negocio. Es decir, los cambios analizados abajo están asociados al contexto de flexibilidad de negocio, y por tanto, aportan a este. Dicho de otra manera, las brechas descritos a continuación son necesarios para mejorar la flexibilidad de negocio.</w:t>
      </w:r>
    </w:p>
    <w:p>
      <w:pPr>
        <w:pStyle w:val="Textoindependiente"/>
      </w:pPr>
    </w:p>
    <w:bookmarkEnd w:id="21"/>
    <w:bookmarkStart w:id="26" w:name="Xc1867a14b53a4d72ff95cf1bc5ad658b411f28d"/>
    <w:p>
      <w:pPr>
        <w:pStyle w:val="Ttulo2"/>
      </w:pPr>
      <w:r>
        <w:t xml:space="preserve">Análisis de Brecha Crédito Constructor. Contexto Flexibilidad de Negocio</w:t>
      </w:r>
    </w:p>
    <w:p>
      <w:pPr>
        <w:pStyle w:val="Figure"/>
      </w:pPr>
      <w:r>
        <w:drawing>
          <wp:inline>
            <wp:extent cx="5600700" cy="441771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CreditoCostructo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Las partes impactadas por el análisis de brecha en el contexto de flexibilidad de negocio que deben ser sustituidas por API indicadas en la arquitectura de SOA 2.0 del FNA, o arquiotectura de candidata 2.0 son los indicados con actualización en la siguiente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2"/>
        <w:gridCol w:w="2576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-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E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Tecnologia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uadro de v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ro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uadro de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apaSoa 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12:54Z</dcterms:created>
  <dcterms:modified xsi:type="dcterms:W3CDTF">2023-02-22T11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